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184CAE" w14:textId="5A15A2F8" w:rsidR="006230A5" w:rsidRDefault="007325D2" w:rsidP="006B5B9C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5C4"/>
        <w:spacing w:after="0"/>
        <w:rPr>
          <w:b/>
          <w:bCs/>
          <w:color w:val="534C29"/>
          <w:sz w:val="40"/>
          <w:szCs w:val="40"/>
        </w:rPr>
      </w:pPr>
      <w:bookmarkStart w:id="0" w:name="_heading=h.fmlbeh4u83li" w:colFirst="0" w:colLast="0"/>
      <w:bookmarkEnd w:id="0"/>
      <w:r>
        <w:rPr>
          <w:b/>
          <w:bCs/>
          <w:color w:val="534C29"/>
          <w:sz w:val="40"/>
          <w:szCs w:val="40"/>
        </w:rPr>
        <w:t xml:space="preserve">Activity </w:t>
      </w:r>
      <w:r w:rsidR="001F20A6">
        <w:rPr>
          <w:b/>
          <w:bCs/>
          <w:color w:val="534C29"/>
          <w:sz w:val="40"/>
          <w:szCs w:val="40"/>
        </w:rPr>
        <w:t>2</w:t>
      </w:r>
      <w:r>
        <w:rPr>
          <w:b/>
          <w:bCs/>
          <w:color w:val="534C29"/>
          <w:sz w:val="40"/>
          <w:szCs w:val="40"/>
        </w:rPr>
        <w:t xml:space="preserve">: Exam-style </w:t>
      </w:r>
      <w:r w:rsidR="005A0416">
        <w:rPr>
          <w:b/>
          <w:bCs/>
          <w:color w:val="534C29"/>
          <w:sz w:val="40"/>
          <w:szCs w:val="40"/>
        </w:rPr>
        <w:t>q</w:t>
      </w:r>
      <w:r>
        <w:rPr>
          <w:b/>
          <w:bCs/>
          <w:color w:val="534C29"/>
          <w:sz w:val="40"/>
          <w:szCs w:val="40"/>
        </w:rPr>
        <w:t xml:space="preserve">uestion </w:t>
      </w:r>
      <w:r w:rsidR="005A0416">
        <w:rPr>
          <w:b/>
          <w:bCs/>
          <w:color w:val="534C29"/>
          <w:sz w:val="40"/>
          <w:szCs w:val="40"/>
        </w:rPr>
        <w:t>p</w:t>
      </w:r>
      <w:r>
        <w:rPr>
          <w:b/>
          <w:bCs/>
          <w:color w:val="534C29"/>
          <w:sz w:val="40"/>
          <w:szCs w:val="40"/>
        </w:rPr>
        <w:t>ractice</w:t>
      </w:r>
      <w:r w:rsidR="00407FEE">
        <w:rPr>
          <w:b/>
          <w:bCs/>
          <w:color w:val="534C29"/>
          <w:sz w:val="40"/>
          <w:szCs w:val="40"/>
        </w:rPr>
        <w:t xml:space="preserve"> </w:t>
      </w:r>
    </w:p>
    <w:p w14:paraId="36B48F6F" w14:textId="6306388D" w:rsidR="006230A5" w:rsidRDefault="007325D2" w:rsidP="005E0D78">
      <w:pPr>
        <w:pStyle w:val="Heading1"/>
      </w:pPr>
      <w:r>
        <w:t>Question 1 (3 marks)</w:t>
      </w:r>
    </w:p>
    <w:p w14:paraId="47EF70D9" w14:textId="77777777" w:rsidR="006230A5" w:rsidRDefault="007325D2" w:rsidP="005A0416">
      <w:pPr>
        <w:pStyle w:val="Questions"/>
        <w:numPr>
          <w:ilvl w:val="0"/>
          <w:numId w:val="2"/>
        </w:numPr>
        <w:ind w:left="426"/>
      </w:pPr>
      <w:r>
        <w:t>Look at this 3-mark exam-style question. Working in pairs, annotate it by:</w:t>
      </w:r>
    </w:p>
    <w:p w14:paraId="47C91CFB" w14:textId="5F5EFF20" w:rsidR="006230A5" w:rsidRDefault="004C4C9B" w:rsidP="005A0416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93" w:hanging="426"/>
      </w:pPr>
      <w:r>
        <w:t>identifying the command verb and explaining its meaning</w:t>
      </w:r>
    </w:p>
    <w:p w14:paraId="798D13FB" w14:textId="0346E6A8" w:rsidR="00F01297" w:rsidRDefault="004C4C9B" w:rsidP="00F0129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ind w:left="993" w:hanging="426"/>
      </w:pPr>
      <w:r>
        <w:t>finding any other key words and discussing how these might help you answer the question.</w:t>
      </w:r>
    </w:p>
    <w:p w14:paraId="641C92A0" w14:textId="77777777" w:rsidR="005E0D78" w:rsidRDefault="005E0D78" w:rsidP="00F01297">
      <w:pPr>
        <w:spacing w:before="40" w:after="120" w:line="240" w:lineRule="auto"/>
        <w:textDirection w:val="btLr"/>
        <w:rPr>
          <w:color w:val="534C29"/>
          <w:sz w:val="28"/>
        </w:rPr>
      </w:pPr>
    </w:p>
    <w:p w14:paraId="78D8484C" w14:textId="34EF870B" w:rsidR="00F01297" w:rsidRDefault="00D730C2" w:rsidP="00F01297">
      <w:pPr>
        <w:spacing w:before="40" w:after="120" w:line="240" w:lineRule="auto"/>
        <w:textDirection w:val="btLr"/>
      </w:pPr>
      <w:r>
        <w:rPr>
          <w:color w:val="534C29"/>
          <w:sz w:val="28"/>
        </w:rPr>
        <w:t>Exam-style q</w:t>
      </w:r>
      <w:r w:rsidR="00F01297" w:rsidRPr="00F01297">
        <w:rPr>
          <w:color w:val="534C29"/>
          <w:sz w:val="28"/>
        </w:rPr>
        <w:t>uestion</w:t>
      </w:r>
    </w:p>
    <w:p w14:paraId="55376466" w14:textId="27355020" w:rsidR="00F01297" w:rsidRDefault="00F01297" w:rsidP="005E0D78">
      <w:r w:rsidRPr="00F01297">
        <w:t xml:space="preserve">A developer is creating a mobile app to help hikers map trails. The app handles map displays, GPS and user profile data. </w:t>
      </w:r>
    </w:p>
    <w:p w14:paraId="491388F4" w14:textId="77777777" w:rsidR="00F01297" w:rsidRDefault="00F01297" w:rsidP="005E0D78">
      <w:r w:rsidRPr="00F01297">
        <w:t>Explain how abstraction is used in this initial planning process to determine the system's core needs.</w:t>
      </w:r>
    </w:p>
    <w:p w14:paraId="0D79C1B3" w14:textId="77777777" w:rsidR="00F01297" w:rsidRDefault="00F01297" w:rsidP="00F01297">
      <w:pPr>
        <w:spacing w:after="0" w:line="240" w:lineRule="auto"/>
        <w:textDirection w:val="btLr"/>
      </w:pPr>
    </w:p>
    <w:p w14:paraId="1308A754" w14:textId="22744190" w:rsidR="00F01297" w:rsidRDefault="00F01297" w:rsidP="00F01297">
      <w:pPr>
        <w:spacing w:after="0" w:line="240" w:lineRule="auto"/>
        <w:textDirection w:val="btLr"/>
      </w:pP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="005E0D78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  <w:t>[3 marks]</w:t>
      </w:r>
    </w:p>
    <w:p w14:paraId="37630F0A" w14:textId="7393ED8B" w:rsidR="006230A5" w:rsidRDefault="006230A5">
      <w:pPr>
        <w:pBdr>
          <w:top w:val="nil"/>
          <w:left w:val="nil"/>
          <w:bottom w:val="nil"/>
          <w:right w:val="nil"/>
          <w:between w:val="nil"/>
        </w:pBdr>
      </w:pPr>
    </w:p>
    <w:p w14:paraId="6E44BBAF" w14:textId="25EEC745" w:rsidR="006230A5" w:rsidRDefault="007325D2" w:rsidP="005A0416">
      <w:pPr>
        <w:pStyle w:val="Questions"/>
        <w:numPr>
          <w:ilvl w:val="0"/>
          <w:numId w:val="2"/>
        </w:numPr>
        <w:ind w:left="426"/>
      </w:pPr>
      <w:r>
        <w:t>Bullet the key points you think should be included in the answer to this question.</w:t>
      </w:r>
    </w:p>
    <w:p w14:paraId="5DE12C99" w14:textId="77777777" w:rsidR="006230A5" w:rsidRDefault="006230A5">
      <w:pPr>
        <w:pBdr>
          <w:top w:val="nil"/>
          <w:left w:val="nil"/>
          <w:bottom w:val="nil"/>
          <w:right w:val="nil"/>
          <w:between w:val="nil"/>
        </w:pBdr>
      </w:pPr>
    </w:p>
    <w:p w14:paraId="2278C585" w14:textId="77777777" w:rsidR="006230A5" w:rsidRDefault="006230A5">
      <w:pPr>
        <w:pBdr>
          <w:top w:val="nil"/>
          <w:left w:val="nil"/>
          <w:bottom w:val="nil"/>
          <w:right w:val="nil"/>
          <w:between w:val="nil"/>
        </w:pBdr>
      </w:pPr>
    </w:p>
    <w:p w14:paraId="0E3E544A" w14:textId="77777777" w:rsidR="006230A5" w:rsidRDefault="006230A5">
      <w:pPr>
        <w:pBdr>
          <w:top w:val="nil"/>
          <w:left w:val="nil"/>
          <w:bottom w:val="nil"/>
          <w:right w:val="nil"/>
          <w:between w:val="nil"/>
        </w:pBdr>
      </w:pPr>
    </w:p>
    <w:p w14:paraId="08344D9D" w14:textId="77777777" w:rsidR="006230A5" w:rsidRDefault="006230A5">
      <w:pPr>
        <w:pBdr>
          <w:top w:val="nil"/>
          <w:left w:val="nil"/>
          <w:bottom w:val="nil"/>
          <w:right w:val="nil"/>
          <w:between w:val="nil"/>
        </w:pBdr>
      </w:pPr>
    </w:p>
    <w:p w14:paraId="59923263" w14:textId="77777777" w:rsidR="006230A5" w:rsidRDefault="006230A5">
      <w:pPr>
        <w:pBdr>
          <w:top w:val="nil"/>
          <w:left w:val="nil"/>
          <w:bottom w:val="nil"/>
          <w:right w:val="nil"/>
          <w:between w:val="nil"/>
        </w:pBdr>
      </w:pPr>
    </w:p>
    <w:p w14:paraId="58A3DC33" w14:textId="77777777" w:rsidR="006230A5" w:rsidRDefault="006230A5">
      <w:pPr>
        <w:pBdr>
          <w:top w:val="nil"/>
          <w:left w:val="nil"/>
          <w:bottom w:val="nil"/>
          <w:right w:val="nil"/>
          <w:between w:val="nil"/>
        </w:pBdr>
      </w:pPr>
    </w:p>
    <w:p w14:paraId="2143815F" w14:textId="77777777" w:rsidR="006230A5" w:rsidRDefault="006230A5">
      <w:pPr>
        <w:pBdr>
          <w:top w:val="nil"/>
          <w:left w:val="nil"/>
          <w:bottom w:val="nil"/>
          <w:right w:val="nil"/>
          <w:between w:val="nil"/>
        </w:pBdr>
      </w:pPr>
    </w:p>
    <w:p w14:paraId="35C6E21E" w14:textId="77777777" w:rsidR="006230A5" w:rsidRDefault="006230A5">
      <w:pPr>
        <w:pBdr>
          <w:top w:val="nil"/>
          <w:left w:val="nil"/>
          <w:bottom w:val="nil"/>
          <w:right w:val="nil"/>
          <w:between w:val="nil"/>
        </w:pBdr>
      </w:pPr>
    </w:p>
    <w:p w14:paraId="29DD731D" w14:textId="77777777" w:rsidR="006230A5" w:rsidRDefault="006230A5">
      <w:pPr>
        <w:pBdr>
          <w:top w:val="nil"/>
          <w:left w:val="nil"/>
          <w:bottom w:val="nil"/>
          <w:right w:val="nil"/>
          <w:between w:val="nil"/>
        </w:pBdr>
      </w:pPr>
    </w:p>
    <w:p w14:paraId="2F95EDB0" w14:textId="77777777" w:rsidR="006230A5" w:rsidRDefault="006230A5">
      <w:pPr>
        <w:pBdr>
          <w:top w:val="nil"/>
          <w:left w:val="nil"/>
          <w:bottom w:val="nil"/>
          <w:right w:val="nil"/>
          <w:between w:val="nil"/>
        </w:pBdr>
      </w:pPr>
    </w:p>
    <w:p w14:paraId="25CC3DB9" w14:textId="77777777" w:rsidR="006230A5" w:rsidRDefault="006230A5">
      <w:pPr>
        <w:pBdr>
          <w:top w:val="nil"/>
          <w:left w:val="nil"/>
          <w:bottom w:val="nil"/>
          <w:right w:val="nil"/>
          <w:between w:val="nil"/>
        </w:pBdr>
      </w:pPr>
    </w:p>
    <w:p w14:paraId="2768B24F" w14:textId="0B19F04C" w:rsidR="00091B5C" w:rsidRDefault="00091B5C">
      <w:r>
        <w:br w:type="page"/>
      </w:r>
    </w:p>
    <w:p w14:paraId="768D3AD7" w14:textId="046EED70" w:rsidR="006230A5" w:rsidRDefault="007325D2" w:rsidP="005E0D78">
      <w:pPr>
        <w:pStyle w:val="Heading1"/>
      </w:pPr>
      <w:r>
        <w:lastRenderedPageBreak/>
        <w:t>Question 2 (6 marks)</w:t>
      </w:r>
    </w:p>
    <w:p w14:paraId="23174883" w14:textId="77777777" w:rsidR="006230A5" w:rsidRDefault="007325D2" w:rsidP="005A0416">
      <w:pPr>
        <w:pStyle w:val="Questions"/>
        <w:numPr>
          <w:ilvl w:val="0"/>
          <w:numId w:val="1"/>
        </w:numPr>
        <w:ind w:left="426"/>
      </w:pPr>
      <w:r>
        <w:t>Look at this 6-mark exam-style question. Working in pairs, annotate it by:</w:t>
      </w:r>
    </w:p>
    <w:p w14:paraId="4F458D8D" w14:textId="2EF29B89" w:rsidR="006230A5" w:rsidRDefault="00D63370" w:rsidP="005A0416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93" w:hanging="426"/>
      </w:pPr>
      <w:r>
        <w:t>identifying the command verb and explaining its meaning</w:t>
      </w:r>
    </w:p>
    <w:p w14:paraId="3A542A66" w14:textId="07BAAC2D" w:rsidR="006230A5" w:rsidRDefault="00D63370" w:rsidP="005A0416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93" w:hanging="426"/>
      </w:pPr>
      <w:r>
        <w:t>finding any other key words and discussing how these might help you answer the question.</w:t>
      </w:r>
    </w:p>
    <w:p w14:paraId="41B4AF2D" w14:textId="77777777" w:rsidR="005E0D78" w:rsidRDefault="005E0D78" w:rsidP="00F01297">
      <w:pPr>
        <w:spacing w:before="40" w:after="120" w:line="240" w:lineRule="auto"/>
        <w:textDirection w:val="btLr"/>
        <w:rPr>
          <w:color w:val="534C29"/>
          <w:sz w:val="28"/>
        </w:rPr>
      </w:pPr>
    </w:p>
    <w:p w14:paraId="7C995CA5" w14:textId="53A6D135" w:rsidR="00F01297" w:rsidRDefault="00A107A8" w:rsidP="00F01297">
      <w:pPr>
        <w:spacing w:before="40" w:after="120" w:line="240" w:lineRule="auto"/>
        <w:textDirection w:val="btLr"/>
      </w:pPr>
      <w:r>
        <w:rPr>
          <w:color w:val="534C29"/>
          <w:sz w:val="28"/>
        </w:rPr>
        <w:t>Exam-style q</w:t>
      </w:r>
      <w:r w:rsidR="00F01297" w:rsidRPr="00F01297">
        <w:rPr>
          <w:color w:val="534C29"/>
          <w:sz w:val="28"/>
        </w:rPr>
        <w:t>uestion</w:t>
      </w:r>
    </w:p>
    <w:p w14:paraId="42FD3F03" w14:textId="7CC039AE" w:rsidR="00F01297" w:rsidRDefault="00F01297" w:rsidP="005E0D78">
      <w:r w:rsidRPr="00F01297">
        <w:t xml:space="preserve">A library management system needs to calculate a fine for overdue books. The fine is 50p per day up to a maximum of 14 days. Books overdue for more than 14 days are always fined £7.00. </w:t>
      </w:r>
    </w:p>
    <w:p w14:paraId="0867369A" w14:textId="77777777" w:rsidR="00F01297" w:rsidRDefault="00F01297" w:rsidP="005E0D78">
      <w:r w:rsidRPr="00F01297">
        <w:t>Write a section of pseudocode that accepts the number of overdue days and calculates and outputs the final fine amount.</w:t>
      </w:r>
    </w:p>
    <w:p w14:paraId="7AA6639F" w14:textId="77777777" w:rsidR="00F01297" w:rsidRDefault="00F01297" w:rsidP="00F01297">
      <w:pPr>
        <w:spacing w:after="0" w:line="240" w:lineRule="auto"/>
        <w:textDirection w:val="btLr"/>
      </w:pPr>
    </w:p>
    <w:p w14:paraId="5C48B502" w14:textId="2243E9FD" w:rsidR="00F01297" w:rsidRDefault="00F01297" w:rsidP="00F01297">
      <w:pPr>
        <w:spacing w:after="0" w:line="240" w:lineRule="auto"/>
        <w:textDirection w:val="btLr"/>
      </w:pP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="005E0D78">
        <w:rPr>
          <w:color w:val="000000"/>
        </w:rPr>
        <w:tab/>
      </w:r>
      <w:r w:rsidRPr="00F01297">
        <w:rPr>
          <w:color w:val="000000"/>
        </w:rPr>
        <w:t>[6 marks]</w:t>
      </w:r>
    </w:p>
    <w:p w14:paraId="49EB4C2B" w14:textId="021F0F44" w:rsidR="006230A5" w:rsidRDefault="006230A5"/>
    <w:p w14:paraId="62D5E18A" w14:textId="4AEC7283" w:rsidR="006230A5" w:rsidRDefault="007325D2" w:rsidP="005A0416">
      <w:pPr>
        <w:pStyle w:val="Questions"/>
        <w:numPr>
          <w:ilvl w:val="0"/>
          <w:numId w:val="1"/>
        </w:numPr>
        <w:ind w:left="426"/>
      </w:pPr>
      <w:r>
        <w:t>Bullet the key points you think should be included in the answer to this question</w:t>
      </w:r>
      <w:r w:rsidR="00EF499D">
        <w:t>.</w:t>
      </w:r>
    </w:p>
    <w:p w14:paraId="423A55C2" w14:textId="77777777" w:rsidR="006230A5" w:rsidRDefault="006230A5"/>
    <w:p w14:paraId="52F8B929" w14:textId="77777777" w:rsidR="006230A5" w:rsidRDefault="006230A5"/>
    <w:p w14:paraId="2AE430E3" w14:textId="77777777" w:rsidR="006230A5" w:rsidRDefault="006230A5"/>
    <w:p w14:paraId="0F3449E3" w14:textId="77777777" w:rsidR="006230A5" w:rsidRDefault="006230A5"/>
    <w:p w14:paraId="64033FA3" w14:textId="77777777" w:rsidR="006230A5" w:rsidRDefault="006230A5"/>
    <w:p w14:paraId="6BAD3691" w14:textId="77777777" w:rsidR="006230A5" w:rsidRDefault="006230A5"/>
    <w:p w14:paraId="6F133728" w14:textId="77777777" w:rsidR="006230A5" w:rsidRDefault="006230A5"/>
    <w:p w14:paraId="4F37FBAE" w14:textId="77777777" w:rsidR="006230A5" w:rsidRDefault="006230A5"/>
    <w:p w14:paraId="31BF2FAF" w14:textId="77777777" w:rsidR="006230A5" w:rsidRDefault="006230A5"/>
    <w:p w14:paraId="0E950E84" w14:textId="77777777" w:rsidR="006230A5" w:rsidRDefault="006230A5"/>
    <w:p w14:paraId="075A8B70" w14:textId="77777777" w:rsidR="006230A5" w:rsidRDefault="006230A5"/>
    <w:p w14:paraId="37A404FB" w14:textId="77777777" w:rsidR="006230A5" w:rsidRDefault="006230A5"/>
    <w:p w14:paraId="2A5FDAFD" w14:textId="77777777" w:rsidR="006230A5" w:rsidRDefault="006230A5"/>
    <w:p w14:paraId="3A60F287" w14:textId="77777777" w:rsidR="006230A5" w:rsidRDefault="006230A5"/>
    <w:p w14:paraId="3444FDFC" w14:textId="77777777" w:rsidR="006230A5" w:rsidRDefault="006230A5">
      <w:pPr>
        <w:sectPr w:rsidR="006230A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247" w:right="1440" w:bottom="2127" w:left="1440" w:header="709" w:footer="567" w:gutter="0"/>
          <w:pgNumType w:start="1"/>
          <w:cols w:space="720"/>
        </w:sectPr>
      </w:pPr>
    </w:p>
    <w:p w14:paraId="55D07753" w14:textId="77777777" w:rsidR="006230A5" w:rsidRDefault="007325D2" w:rsidP="005E0D78">
      <w:pPr>
        <w:pStyle w:val="Heading1"/>
      </w:pPr>
      <w:r>
        <w:lastRenderedPageBreak/>
        <w:t>Question 3 (9 marks)</w:t>
      </w:r>
    </w:p>
    <w:p w14:paraId="397E8FA2" w14:textId="77777777" w:rsidR="006230A5" w:rsidRDefault="007325D2" w:rsidP="005A0416">
      <w:pPr>
        <w:pStyle w:val="Questions"/>
        <w:numPr>
          <w:ilvl w:val="0"/>
          <w:numId w:val="3"/>
        </w:numPr>
        <w:ind w:left="426"/>
      </w:pPr>
      <w:r>
        <w:t>Look at this 9-mark exam-style question. Working in pairs, annotate it by:</w:t>
      </w:r>
    </w:p>
    <w:p w14:paraId="47590395" w14:textId="73836044" w:rsidR="006230A5" w:rsidRDefault="00A47D28" w:rsidP="005A0416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93" w:hanging="448"/>
      </w:pPr>
      <w:r>
        <w:t>identifying the command verb and explaining its meaning</w:t>
      </w:r>
    </w:p>
    <w:p w14:paraId="3CEB3AC7" w14:textId="303EAE95" w:rsidR="006230A5" w:rsidRDefault="00A47D28" w:rsidP="005A0416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93" w:hanging="448"/>
      </w:pPr>
      <w:r>
        <w:t>finding any other key words and discussing how these might help you answer the question.</w:t>
      </w:r>
    </w:p>
    <w:p w14:paraId="25950D7D" w14:textId="77777777" w:rsidR="005E0D78" w:rsidRDefault="005E0D78" w:rsidP="00F01297">
      <w:pPr>
        <w:spacing w:before="40" w:after="120" w:line="240" w:lineRule="auto"/>
        <w:textDirection w:val="btLr"/>
        <w:rPr>
          <w:color w:val="534C29"/>
          <w:sz w:val="28"/>
        </w:rPr>
      </w:pPr>
    </w:p>
    <w:p w14:paraId="664D73E1" w14:textId="33001792" w:rsidR="00F01297" w:rsidRDefault="007E560A" w:rsidP="00F01297">
      <w:pPr>
        <w:spacing w:before="40" w:after="120" w:line="240" w:lineRule="auto"/>
        <w:textDirection w:val="btLr"/>
      </w:pPr>
      <w:r>
        <w:rPr>
          <w:color w:val="534C29"/>
          <w:sz w:val="28"/>
        </w:rPr>
        <w:t>Exam-style q</w:t>
      </w:r>
      <w:r w:rsidR="00F01297" w:rsidRPr="00F01297">
        <w:rPr>
          <w:color w:val="534C29"/>
          <w:sz w:val="28"/>
        </w:rPr>
        <w:t>uestion</w:t>
      </w:r>
    </w:p>
    <w:p w14:paraId="36CD8373" w14:textId="0DDFB943" w:rsidR="00F01297" w:rsidRDefault="00F01297" w:rsidP="005E0D78">
      <w:r w:rsidRPr="00F01297">
        <w:t xml:space="preserve">A city planning department is launching a major software project to create a Smart City Traffic Control System. The system must manage data from thousands of dynamic sources (traffic sensors, weather feeds, pedestrian signals). </w:t>
      </w:r>
    </w:p>
    <w:p w14:paraId="0538A521" w14:textId="77777777" w:rsidR="00F01297" w:rsidRDefault="00F01297" w:rsidP="005E0D78">
      <w:r w:rsidRPr="00F01297">
        <w:t>Evaluate the importance of two core computational thinking components in achieving a scalable, efficient and maintainable software design for this complex, large-scale system.</w:t>
      </w:r>
    </w:p>
    <w:p w14:paraId="69238800" w14:textId="77777777" w:rsidR="00F01297" w:rsidRDefault="00F01297" w:rsidP="00F01297">
      <w:pPr>
        <w:spacing w:after="0" w:line="240" w:lineRule="auto"/>
        <w:textDirection w:val="btLr"/>
      </w:pPr>
    </w:p>
    <w:p w14:paraId="13255DDE" w14:textId="6104030F" w:rsidR="00F01297" w:rsidRDefault="00F01297" w:rsidP="00F01297">
      <w:pPr>
        <w:spacing w:after="0" w:line="240" w:lineRule="auto"/>
        <w:textDirection w:val="btLr"/>
      </w:pP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</w:r>
      <w:r w:rsidR="005E0D78">
        <w:rPr>
          <w:color w:val="000000"/>
        </w:rPr>
        <w:tab/>
      </w:r>
      <w:r w:rsidRPr="00F01297">
        <w:rPr>
          <w:color w:val="000000"/>
        </w:rPr>
        <w:tab/>
      </w:r>
      <w:r w:rsidRPr="00F01297">
        <w:rPr>
          <w:color w:val="000000"/>
        </w:rPr>
        <w:tab/>
        <w:t>[9 marks]</w:t>
      </w:r>
    </w:p>
    <w:p w14:paraId="273AC15B" w14:textId="1B4FFA99" w:rsidR="006230A5" w:rsidRDefault="006230A5"/>
    <w:p w14:paraId="14188A77" w14:textId="6FBC62FE" w:rsidR="006230A5" w:rsidRDefault="007325D2" w:rsidP="005A0416">
      <w:pPr>
        <w:pStyle w:val="Questions"/>
        <w:numPr>
          <w:ilvl w:val="0"/>
          <w:numId w:val="3"/>
        </w:numPr>
        <w:ind w:left="426"/>
      </w:pPr>
      <w:r>
        <w:t>Bullet the key points you think should be included in the answer to this question.</w:t>
      </w:r>
    </w:p>
    <w:sectPr w:rsidR="006230A5">
      <w:pgSz w:w="11906" w:h="16838"/>
      <w:pgMar w:top="1252" w:right="1440" w:bottom="2131" w:left="1440" w:header="70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425F2F" w14:textId="77777777" w:rsidR="00566EF0" w:rsidRDefault="00566EF0">
      <w:pPr>
        <w:spacing w:after="0" w:line="240" w:lineRule="auto"/>
      </w:pPr>
      <w:r>
        <w:separator/>
      </w:r>
    </w:p>
  </w:endnote>
  <w:endnote w:type="continuationSeparator" w:id="0">
    <w:p w14:paraId="5CF4F68C" w14:textId="77777777" w:rsidR="00566EF0" w:rsidRDefault="00566E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18077071-75CE-468E-8A1F-5CC98F0A0F6B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409679CE-BFC4-4A56-B860-80811B3984FC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CF8154E2-B8A0-4459-8658-5D2192A69EA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575412" w14:textId="77777777" w:rsidR="006230A5" w:rsidRDefault="006230A5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2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6230A5" w14:paraId="00F23964" w14:textId="77777777">
      <w:tc>
        <w:tcPr>
          <w:tcW w:w="6508" w:type="dxa"/>
        </w:tcPr>
        <w:p w14:paraId="5340E239" w14:textId="77777777" w:rsidR="006230A5" w:rsidRDefault="007325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7B337A92" w14:textId="77777777" w:rsidR="006230A5" w:rsidRDefault="007325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3</w:t>
          </w:r>
        </w:p>
      </w:tc>
    </w:tr>
  </w:tbl>
  <w:p w14:paraId="679058AA" w14:textId="77777777" w:rsidR="006230A5" w:rsidRDefault="006230A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27A65976" w14:textId="77777777" w:rsidR="006230A5" w:rsidRDefault="007325D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F72EFD" w14:textId="77777777" w:rsidR="006230A5" w:rsidRDefault="006230A5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3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962"/>
      <w:gridCol w:w="4054"/>
    </w:tblGrid>
    <w:tr w:rsidR="006230A5" w14:paraId="41FA27E5" w14:textId="77777777">
      <w:tc>
        <w:tcPr>
          <w:tcW w:w="9016" w:type="dxa"/>
          <w:gridSpan w:val="2"/>
          <w:tcBorders>
            <w:bottom w:val="nil"/>
          </w:tcBorders>
        </w:tcPr>
        <w:p w14:paraId="4CD27C5F" w14:textId="69F7C00F" w:rsidR="006230A5" w:rsidRDefault="007325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Digital: </w:t>
          </w:r>
          <w:r w:rsidR="007B46BC" w:rsidRPr="007B46BC">
            <w:rPr>
              <w:sz w:val="20"/>
              <w:szCs w:val="20"/>
            </w:rPr>
            <w:t xml:space="preserve">Computational </w:t>
          </w:r>
          <w:r w:rsidR="00F01297">
            <w:rPr>
              <w:sz w:val="20"/>
              <w:szCs w:val="20"/>
            </w:rPr>
            <w:t>t</w:t>
          </w:r>
          <w:r w:rsidR="007B46BC" w:rsidRPr="007B46BC">
            <w:rPr>
              <w:sz w:val="20"/>
              <w:szCs w:val="20"/>
            </w:rPr>
            <w:t xml:space="preserve">hinking </w:t>
          </w:r>
          <w:r w:rsidR="00F01297">
            <w:rPr>
              <w:sz w:val="20"/>
              <w:szCs w:val="20"/>
            </w:rPr>
            <w:t>s</w:t>
          </w:r>
          <w:r w:rsidR="007B46BC" w:rsidRPr="007B46BC">
            <w:rPr>
              <w:sz w:val="20"/>
              <w:szCs w:val="20"/>
            </w:rPr>
            <w:t>kills</w:t>
          </w:r>
        </w:p>
      </w:tc>
    </w:tr>
    <w:tr w:rsidR="006230A5" w14:paraId="0723665E" w14:textId="77777777" w:rsidTr="007B46BC">
      <w:tc>
        <w:tcPr>
          <w:tcW w:w="4962" w:type="dxa"/>
          <w:tcBorders>
            <w:top w:val="nil"/>
            <w:bottom w:val="single" w:sz="12" w:space="0" w:color="FFF5C4"/>
          </w:tcBorders>
        </w:tcPr>
        <w:p w14:paraId="34D95ECC" w14:textId="3185F7CD" w:rsidR="006230A5" w:rsidRDefault="007325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5E0D78">
            <w:rPr>
              <w:sz w:val="20"/>
              <w:szCs w:val="20"/>
            </w:rPr>
            <w:t xml:space="preserve">May </w:t>
          </w:r>
          <w:r w:rsidR="007B46BC">
            <w:rPr>
              <w:sz w:val="20"/>
              <w:szCs w:val="20"/>
            </w:rPr>
            <w:t>2026</w:t>
          </w:r>
        </w:p>
      </w:tc>
      <w:tc>
        <w:tcPr>
          <w:tcW w:w="4054" w:type="dxa"/>
          <w:tcBorders>
            <w:top w:val="nil"/>
            <w:bottom w:val="single" w:sz="12" w:space="0" w:color="FFF5C4"/>
          </w:tcBorders>
          <w:vAlign w:val="bottom"/>
        </w:tcPr>
        <w:p w14:paraId="12169373" w14:textId="7C81F292" w:rsidR="006230A5" w:rsidRDefault="007325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7B46BC">
            <w:rPr>
              <w:sz w:val="18"/>
              <w:szCs w:val="18"/>
            </w:rPr>
            <w:t>6</w:t>
          </w:r>
        </w:p>
      </w:tc>
    </w:tr>
  </w:tbl>
  <w:p w14:paraId="741AD17A" w14:textId="77777777" w:rsidR="006230A5" w:rsidRDefault="006230A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43E33167" w14:textId="77777777" w:rsidR="006230A5" w:rsidRDefault="007325D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EF499D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93658C" w14:textId="77777777" w:rsidR="006230A5" w:rsidRDefault="006230A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7A0A76" w14:textId="77777777" w:rsidR="00566EF0" w:rsidRDefault="00566EF0">
      <w:pPr>
        <w:spacing w:after="0" w:line="240" w:lineRule="auto"/>
      </w:pPr>
      <w:r>
        <w:separator/>
      </w:r>
    </w:p>
  </w:footnote>
  <w:footnote w:type="continuationSeparator" w:id="0">
    <w:p w14:paraId="403343FB" w14:textId="77777777" w:rsidR="00566EF0" w:rsidRDefault="00566E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2E88C4" w14:textId="77777777" w:rsidR="006230A5" w:rsidRDefault="006230A5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6230A5" w14:paraId="3FE29155" w14:textId="77777777">
      <w:tc>
        <w:tcPr>
          <w:tcW w:w="1376" w:type="dxa"/>
        </w:tcPr>
        <w:p w14:paraId="4E416600" w14:textId="77777777" w:rsidR="006230A5" w:rsidRDefault="007325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35CB51CD" wp14:editId="540DF14D">
                <wp:simplePos x="0" y="0"/>
                <wp:positionH relativeFrom="column">
                  <wp:posOffset>-6823</wp:posOffset>
                </wp:positionH>
                <wp:positionV relativeFrom="paragraph">
                  <wp:posOffset>-133301</wp:posOffset>
                </wp:positionV>
                <wp:extent cx="1137557" cy="477540"/>
                <wp:effectExtent l="0" t="0" r="0" b="0"/>
                <wp:wrapNone/>
                <wp:docPr id="1341090725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3DF2DA94" w14:textId="77777777" w:rsidR="006230A5" w:rsidRDefault="007325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28B842AC" w14:textId="77777777" w:rsidR="006230A5" w:rsidRDefault="007325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71EE4357" w14:textId="77777777" w:rsidR="006230A5" w:rsidRDefault="006230A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CE7EF7" w14:textId="77777777" w:rsidR="006230A5" w:rsidRDefault="006230A5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0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6230A5" w14:paraId="50EE3BCF" w14:textId="77777777">
      <w:tc>
        <w:tcPr>
          <w:tcW w:w="2127" w:type="dxa"/>
        </w:tcPr>
        <w:p w14:paraId="14E99D0E" w14:textId="77777777" w:rsidR="006230A5" w:rsidRDefault="006230A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1" w:name="_heading=h.kenbb4uij4r5" w:colFirst="0" w:colLast="0"/>
          <w:bookmarkEnd w:id="1"/>
        </w:p>
      </w:tc>
      <w:tc>
        <w:tcPr>
          <w:tcW w:w="6889" w:type="dxa"/>
        </w:tcPr>
        <w:p w14:paraId="13A58B7B" w14:textId="77777777" w:rsidR="007B46BC" w:rsidRPr="007B46BC" w:rsidRDefault="007B46BC" w:rsidP="007B46B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 w:rsidRPr="007B46BC">
            <w:rPr>
              <w:sz w:val="20"/>
              <w:szCs w:val="20"/>
            </w:rPr>
            <w:t>Resource 3: Exam-style question practice</w:t>
          </w:r>
        </w:p>
        <w:p w14:paraId="2908C805" w14:textId="739C7505" w:rsidR="006230A5" w:rsidRDefault="007B46BC" w:rsidP="007B46B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 w:rsidRPr="007B46BC">
            <w:rPr>
              <w:sz w:val="20"/>
              <w:szCs w:val="20"/>
            </w:rPr>
            <w:t>Activity 2</w:t>
          </w:r>
          <w:r w:rsidR="00F01297">
            <w:rPr>
              <w:sz w:val="20"/>
              <w:szCs w:val="20"/>
            </w:rPr>
            <w:t xml:space="preserve"> Worksheet</w:t>
          </w:r>
        </w:p>
      </w:tc>
    </w:tr>
  </w:tbl>
  <w:p w14:paraId="5E7965CA" w14:textId="77777777" w:rsidR="006230A5" w:rsidRDefault="007325D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5EEF84E" wp14:editId="2BB8A04E">
          <wp:simplePos x="0" y="0"/>
          <wp:positionH relativeFrom="column">
            <wp:posOffset>1</wp:posOffset>
          </wp:positionH>
          <wp:positionV relativeFrom="paragraph">
            <wp:posOffset>-601344</wp:posOffset>
          </wp:positionV>
          <wp:extent cx="1137557" cy="477540"/>
          <wp:effectExtent l="0" t="0" r="0" b="0"/>
          <wp:wrapNone/>
          <wp:docPr id="94570799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96C119" w14:textId="77777777" w:rsidR="006230A5" w:rsidRDefault="006230A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C90668"/>
    <w:multiLevelType w:val="multilevel"/>
    <w:tmpl w:val="C35656A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251021B"/>
    <w:multiLevelType w:val="multilevel"/>
    <w:tmpl w:val="37EEF85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99B2BCF"/>
    <w:multiLevelType w:val="multilevel"/>
    <w:tmpl w:val="AA0E6C1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5C532431"/>
    <w:multiLevelType w:val="multilevel"/>
    <w:tmpl w:val="37EEF85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6B7E1302"/>
    <w:multiLevelType w:val="multilevel"/>
    <w:tmpl w:val="BC5827CC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021005868">
    <w:abstractNumId w:val="0"/>
  </w:num>
  <w:num w:numId="2" w16cid:durableId="390084694">
    <w:abstractNumId w:val="3"/>
  </w:num>
  <w:num w:numId="3" w16cid:durableId="189686089">
    <w:abstractNumId w:val="2"/>
  </w:num>
  <w:num w:numId="4" w16cid:durableId="579366491">
    <w:abstractNumId w:val="4"/>
  </w:num>
  <w:num w:numId="5" w16cid:durableId="1208093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1NDOzMDM1M7a0NDFR0lEKTi0uzszPAykwqgUAzg23sCwAAAA="/>
  </w:docVars>
  <w:rsids>
    <w:rsidRoot w:val="006230A5"/>
    <w:rsid w:val="000474AA"/>
    <w:rsid w:val="00091B5C"/>
    <w:rsid w:val="001D3260"/>
    <w:rsid w:val="001F20A6"/>
    <w:rsid w:val="002B6694"/>
    <w:rsid w:val="00324D91"/>
    <w:rsid w:val="003D68FC"/>
    <w:rsid w:val="00407FEE"/>
    <w:rsid w:val="004700C3"/>
    <w:rsid w:val="004B1846"/>
    <w:rsid w:val="004C4C9B"/>
    <w:rsid w:val="004F702A"/>
    <w:rsid w:val="005401D7"/>
    <w:rsid w:val="00566EF0"/>
    <w:rsid w:val="005A0416"/>
    <w:rsid w:val="005A1F8C"/>
    <w:rsid w:val="005E0D78"/>
    <w:rsid w:val="006230A5"/>
    <w:rsid w:val="006B5B9C"/>
    <w:rsid w:val="006D4B32"/>
    <w:rsid w:val="007325D2"/>
    <w:rsid w:val="007538EB"/>
    <w:rsid w:val="007B46BC"/>
    <w:rsid w:val="007C094A"/>
    <w:rsid w:val="007E560A"/>
    <w:rsid w:val="00847DE0"/>
    <w:rsid w:val="008813CA"/>
    <w:rsid w:val="00914E70"/>
    <w:rsid w:val="009B2E0B"/>
    <w:rsid w:val="009C0155"/>
    <w:rsid w:val="00A107A8"/>
    <w:rsid w:val="00A4359C"/>
    <w:rsid w:val="00A47D28"/>
    <w:rsid w:val="00AB3A87"/>
    <w:rsid w:val="00AB40A2"/>
    <w:rsid w:val="00AE3ECC"/>
    <w:rsid w:val="00B21AA1"/>
    <w:rsid w:val="00B8187E"/>
    <w:rsid w:val="00BB0B60"/>
    <w:rsid w:val="00C74F1F"/>
    <w:rsid w:val="00CE1BFF"/>
    <w:rsid w:val="00D63370"/>
    <w:rsid w:val="00D730C2"/>
    <w:rsid w:val="00EC4943"/>
    <w:rsid w:val="00EF499D"/>
    <w:rsid w:val="00F01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E241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534C2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534C29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FFF5C4"/>
      <w:spacing w:before="600" w:after="600" w:line="240" w:lineRule="auto"/>
      <w:jc w:val="center"/>
    </w:pPr>
    <w:rPr>
      <w:b/>
      <w:bCs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62C5D"/>
    <w:rPr>
      <w:rFonts w:ascii="Arial" w:eastAsiaTheme="majorEastAsia" w:hAnsi="Arial" w:cstheme="majorBidi"/>
      <w:color w:val="534C2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62C5D"/>
    <w:rPr>
      <w:rFonts w:ascii="Arial" w:eastAsiaTheme="majorEastAsia" w:hAnsi="Arial" w:cstheme="majorBidi"/>
      <w:color w:val="534C29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0315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FFF5C4"/>
    </w:rPr>
  </w:style>
  <w:style w:type="character" w:customStyle="1" w:styleId="SubtitleChar">
    <w:name w:val="Subtitle Char"/>
    <w:basedOn w:val="DefaultParagraphFont"/>
    <w:link w:val="Subtitle"/>
    <w:uiPriority w:val="11"/>
    <w:rsid w:val="00862C5D"/>
    <w:rPr>
      <w:rFonts w:ascii="Arial" w:eastAsiaTheme="minorEastAsia" w:hAnsi="Arial"/>
      <w:color w:val="534C29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862C5D"/>
    <w:pPr>
      <w:pBdr>
        <w:top w:val="single" w:sz="12" w:space="8" w:color="534C29"/>
        <w:bottom w:val="single" w:sz="12" w:space="8" w:color="534C29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862C5D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862C5D"/>
    <w:pPr>
      <w:shd w:val="clear" w:color="auto" w:fill="FFF5C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4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534C29"/>
      <w:sz w:val="36"/>
      <w:szCs w:val="36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customStyle="1" w:styleId="Questions">
    <w:name w:val="Questions"/>
    <w:basedOn w:val="ListParagraph"/>
    <w:qFormat/>
    <w:rsid w:val="005A0416"/>
    <w:pPr>
      <w:ind w:left="0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jyLJvB4CvZreplQcKpUU920x0jQ==">CgMxLjAyDmguZm1sYmVoNHU4M2xpMg5oLmtlbmJiNHVpajRyNTgAciExRVEzaTN1M2NFS1QwZmp6QW0xVFljdHJKN3JGQTB1LTQ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7D3993B-DCC9-41D9-A607-A16F3A47FF3A}"/>
</file>

<file path=customXml/itemProps3.xml><?xml version="1.0" encoding="utf-8"?>
<ds:datastoreItem xmlns:ds="http://schemas.openxmlformats.org/officeDocument/2006/customXml" ds:itemID="{199C6753-3E06-47BF-8764-8AE847F5B68B}"/>
</file>

<file path=customXml/itemProps4.xml><?xml version="1.0" encoding="utf-8"?>
<ds:datastoreItem xmlns:ds="http://schemas.openxmlformats.org/officeDocument/2006/customXml" ds:itemID="{FADA9829-83A9-473F-A234-8A480713CDD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4</Words>
  <Characters>1796</Characters>
  <Application>Microsoft Office Word</Application>
  <DocSecurity>0</DocSecurity>
  <Lines>14</Lines>
  <Paragraphs>4</Paragraphs>
  <ScaleCrop>false</ScaleCrop>
  <Company/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08T15:44:00Z</dcterms:created>
  <dcterms:modified xsi:type="dcterms:W3CDTF">2026-05-08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